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7ec9a1b034d9e1e924f5c3fec3c6651e21ba7e9"/>
    <w:p>
      <w:pPr>
        <w:pStyle w:val="Heading1"/>
      </w:pPr>
      <w:r>
        <w:t xml:space="preserve">Cover Letter for Videographer Position in Thailand Bangkok</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s Name],</w:t>
      </w:r>
    </w:p>
    <w:p>
      <w:pPr>
        <w:pStyle w:val="BodyText"/>
      </w:pPr>
      <w:r>
        <w:t xml:space="preserve">I am writing to express my enthusiastic interest in the Videographer position at [Company Name] in Thailand Bangkok. As a passionate and experienced videographer with a deep appreciation for storytelling through visual media, I am eager to contribute my skills and creativity to your team. Bangkok, with its vibrant culture, dynamic environment, and unique blend of tradition and modernity, offers an ideal backdrop for capturing compelling narratives that resonate globally. This opportunity aligns perfectly with my career goals as a Videographer in Thailand Bangkok, where I can merge technical expertise with cultural insight to deliver exceptional content.</w:t>
      </w:r>
    </w:p>
    <w:bookmarkStart w:id="20" w:name="why-i-am-the-ideal-candidate"/>
    <w:p>
      <w:pPr>
        <w:pStyle w:val="Heading2"/>
      </w:pPr>
      <w:r>
        <w:t xml:space="preserve">Why I Am the Ideal Candidate</w:t>
      </w:r>
    </w:p>
    <w:p>
      <w:pPr>
        <w:pStyle w:val="FirstParagraph"/>
      </w:pPr>
      <w:r>
        <w:t xml:space="preserve">With over [X years] of experience in videography, I have honed my ability to create visually stunning and emotionally resonant videos that cater to diverse audiences. My work spans a range of industries, including corporate events, travel documentaries, and brand promotions. In Thailand Bangkok, where the demand for high-quality visual content is ever-growing, I have consistently adapted my skills to meet the unique needs of local clients and international partners.</w:t>
      </w:r>
    </w:p>
    <w:p>
      <w:pPr>
        <w:pStyle w:val="BodyText"/>
      </w:pPr>
      <w:r>
        <w:t xml:space="preserve">As a Videographer in Thailand Bangkok, I understand the importance of cultural sensitivity and technical precision. For instance, while working on a project for [Previous Company/Organization], I captured footage of traditional Thai ceremonies and modern cityscapes, blending them into a cohesive narrative that highlighted the city's duality. This project not only received positive feedback from stakeholders but also earned recognition at a regional film festival. Such experiences have reinforced my ability to thrive in fast-paced, multicultural environments like Bangkok.</w:t>
      </w:r>
    </w:p>
    <w:bookmarkEnd w:id="20"/>
    <w:bookmarkStart w:id="21" w:name="technical-expertise-and-creative-vision"/>
    <w:p>
      <w:pPr>
        <w:pStyle w:val="Heading2"/>
      </w:pPr>
      <w:r>
        <w:t xml:space="preserve">Technical Expertise and Creative Vision</w:t>
      </w:r>
    </w:p>
    <w:p>
      <w:pPr>
        <w:pStyle w:val="FirstParagraph"/>
      </w:pPr>
      <w:r>
        <w:t xml:space="preserve">My technical skills are complemented by a strong creative vision. I am proficient in using industry-standard equipment, including DSLR cameras, drones, and professional lighting systems, to produce content that meets the highest standards. My editing expertise spans software such as Adobe Premiere Pro, Final Cut Pro, and DaVinci Resolve, allowing me to deliver polished videos that align with your brand's identity. Whether it’s capturing the bustling streets of Bangkok or the serene beauty of its temples, I ensure every frame tells a story.</w:t>
      </w:r>
    </w:p>
    <w:p>
      <w:pPr>
        <w:pStyle w:val="BodyText"/>
      </w:pPr>
      <w:r>
        <w:t xml:space="preserve">Moreover, my background in storytelling through video has enabled me to create content that engages audiences on an emotional level. In Thailand Bangkok, where tourism and local culture play a significant role in the economy, I have developed a unique ability to highlight the city's essence through visual narratives. For example, I recently collaborated with a travel agency to create a promotional video showcasing Bangkok’s hidden gems. The project was instrumental in increasing their client base by 30%, demonstrating my capacity to drive tangible results through effective videography.</w:t>
      </w:r>
    </w:p>
    <w:bookmarkEnd w:id="21"/>
    <w:bookmarkStart w:id="22" w:name="understanding-the-bangkok-market"/>
    <w:p>
      <w:pPr>
        <w:pStyle w:val="Heading2"/>
      </w:pPr>
      <w:r>
        <w:t xml:space="preserve">Understanding the Bangkok Market</w:t>
      </w:r>
    </w:p>
    <w:p>
      <w:pPr>
        <w:pStyle w:val="FirstParagraph"/>
      </w:pPr>
      <w:r>
        <w:t xml:space="preserve">Thailand Bangkok is not just a location for me—it’s a place where I have built meaningful connections and gained a deep understanding of the local market. Over the years, I have worked closely with businesses, event planners, and cultural organizations to create content that resonates with both local and global audiences. This experience has taught me the importance of tailoring my approach to suit the specific needs of each project while maintaining a consistent quality standard.</w:t>
      </w:r>
    </w:p>
    <w:p>
      <w:pPr>
        <w:pStyle w:val="BodyText"/>
      </w:pPr>
      <w:r>
        <w:t xml:space="preserve">In Bangkok, where festivals like Songkran and Loy Krathong are celebrated with immense enthusiasm, I have learned to adapt my workflow to capture the energy and authenticity of these events. My ability to work under pressure and deliver high-quality results in dynamic environments makes me well-suited for this role. Additionally, my familiarity with Thai language and customs allows me to communicate effectively with local clients and collaborators, ensuring a seamless process from concept to final delivery.</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innovation and excellence in the video production industry. Your commitment to delivering cutting-edge content that reflects the spirit of Thailand Bangkok aligns with my own professional values. I am excited about the opportunity to contribute to your team by leveraging my skills as a Videographer in Thailand Bangkok, where I can help elevate your brand’s visual storytelling.</w:t>
      </w:r>
    </w:p>
    <w:p>
      <w:pPr>
        <w:pStyle w:val="BodyText"/>
      </w:pPr>
      <w:r>
        <w:t xml:space="preserve">What sets me apart is my dedication to continuous learning and adaptability. The field of videography is ever-evolving, and I stay updated with the latest trends and technologies to ensure that my work remains relevant and impactful. For instance, I recently completed a course on 4K video production, which has allowed me to enhance the resolution and clarity of my footage. This proactive approach ensures that I can meet the demands of your projects while pushing creative boundaries.</w:t>
      </w:r>
    </w:p>
    <w:bookmarkEnd w:id="23"/>
    <w:bookmarkStart w:id="24" w:name="closing-statement"/>
    <w:p>
      <w:pPr>
        <w:pStyle w:val="Heading2"/>
      </w:pPr>
      <w:r>
        <w:t xml:space="preserve">Closing Statement</w:t>
      </w:r>
    </w:p>
    <w:p>
      <w:pPr>
        <w:pStyle w:val="FirstParagraph"/>
      </w:pPr>
      <w:r>
        <w:t xml:space="preserve">In conclusion, I am confident that my experience as a Videographer in Thailand Bangkok, combined with my passion for visual storytelling, makes me a valuable addition to [Company Name]. I am eager to bring my skills and creativity to your team and contribute to the success of your projects. Thank you for considering my application. I would welcome the opportunity to discuss how I can contribute to your vision and help elevate your brand’s presence in Thailand Bangkok.</w:t>
      </w:r>
    </w:p>
    <w:p>
      <w:pPr>
        <w:pStyle w:val="BodyText"/>
      </w:pPr>
      <w:r>
        <w:t xml:space="preserve">Thank you for your time and consideration. I look forward to the possibility of working with you.</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Thailand Bangkok</dc:title>
  <dc:creator/>
  <dc:language>en</dc:language>
  <cp:keywords/>
  <dcterms:created xsi:type="dcterms:W3CDTF">2025-12-15T22:46:50Z</dcterms:created>
  <dcterms:modified xsi:type="dcterms:W3CDTF">2025-12-15T22:46:50Z</dcterms:modified>
</cp:coreProperties>
</file>

<file path=docProps/custom.xml><?xml version="1.0" encoding="utf-8"?>
<Properties xmlns="http://schemas.openxmlformats.org/officeDocument/2006/custom-properties" xmlns:vt="http://schemas.openxmlformats.org/officeDocument/2006/docPropsVTypes"/>
</file>